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379A" w:rsidRPr="00AE379A" w:rsidRDefault="00AE379A" w:rsidP="00AE379A">
      <w:pPr>
        <w:ind w:left="708"/>
        <w:jc w:val="center"/>
        <w:rPr>
          <w:rFonts w:ascii="Times New Roman" w:hAnsi="Times New Roman" w:cs="Times New Roman"/>
          <w:b/>
          <w:lang w:val="ru-RU"/>
        </w:rPr>
      </w:pPr>
      <w:r w:rsidRPr="00AE379A">
        <w:rPr>
          <w:rFonts w:ascii="Times New Roman" w:hAnsi="Times New Roman" w:cs="Times New Roman"/>
          <w:b/>
          <w:lang w:val="ru-RU"/>
        </w:rPr>
        <w:t>Исполнительный комитет Аксубаевского муниципального района</w:t>
      </w:r>
    </w:p>
    <w:p w:rsidR="00AE379A" w:rsidRPr="00AE379A" w:rsidRDefault="00AE379A" w:rsidP="00AE379A">
      <w:pPr>
        <w:jc w:val="center"/>
        <w:rPr>
          <w:rFonts w:ascii="Times New Roman" w:hAnsi="Times New Roman" w:cs="Times New Roman"/>
          <w:b/>
          <w:lang w:val="ru-RU"/>
        </w:rPr>
      </w:pPr>
      <w:r w:rsidRPr="00AE379A">
        <w:rPr>
          <w:rFonts w:ascii="Times New Roman" w:hAnsi="Times New Roman" w:cs="Times New Roman"/>
          <w:b/>
          <w:lang w:val="ru-RU"/>
        </w:rPr>
        <w:t>Республика Татарстан</w:t>
      </w:r>
    </w:p>
    <w:p w:rsidR="00AE379A" w:rsidRPr="00AE379A" w:rsidRDefault="00AE379A" w:rsidP="00AE379A">
      <w:pPr>
        <w:jc w:val="center"/>
        <w:rPr>
          <w:rFonts w:ascii="Times New Roman" w:hAnsi="Times New Roman" w:cs="Times New Roman"/>
          <w:b/>
          <w:lang w:val="ru-RU"/>
        </w:rPr>
      </w:pPr>
    </w:p>
    <w:p w:rsidR="00AE379A" w:rsidRPr="00AE379A" w:rsidRDefault="00AE379A" w:rsidP="00AE379A">
      <w:pPr>
        <w:jc w:val="center"/>
        <w:rPr>
          <w:rFonts w:ascii="Times New Roman" w:hAnsi="Times New Roman" w:cs="Times New Roman"/>
          <w:b/>
          <w:lang w:val="ru-RU"/>
        </w:rPr>
      </w:pPr>
    </w:p>
    <w:p w:rsidR="00AE379A" w:rsidRPr="00E63671" w:rsidRDefault="00AE379A" w:rsidP="00AE379A">
      <w:pPr>
        <w:jc w:val="center"/>
        <w:rPr>
          <w:rFonts w:ascii="Times New Roman" w:hAnsi="Times New Roman" w:cs="Times New Roman"/>
          <w:b/>
          <w:lang w:val="ru-RU"/>
        </w:rPr>
      </w:pPr>
      <w:r w:rsidRPr="00E63671">
        <w:rPr>
          <w:rFonts w:ascii="Times New Roman" w:hAnsi="Times New Roman" w:cs="Times New Roman"/>
          <w:b/>
          <w:lang w:val="ru-RU"/>
        </w:rPr>
        <w:t xml:space="preserve">ПОСТАНОВЛЕНИЕ </w:t>
      </w:r>
      <w:r w:rsidR="00E63671">
        <w:rPr>
          <w:rFonts w:ascii="Times New Roman" w:hAnsi="Times New Roman" w:cs="Times New Roman"/>
          <w:b/>
          <w:lang w:val="ru-RU"/>
        </w:rPr>
        <w:t>(ПРОЕКТ)</w:t>
      </w:r>
    </w:p>
    <w:p w:rsidR="00AE379A" w:rsidRPr="00E63671" w:rsidRDefault="00AE379A" w:rsidP="00AE379A">
      <w:pPr>
        <w:jc w:val="center"/>
        <w:rPr>
          <w:rFonts w:ascii="Times New Roman" w:hAnsi="Times New Roman" w:cs="Times New Roman"/>
          <w:b/>
          <w:lang w:val="ru-RU"/>
        </w:rPr>
      </w:pPr>
    </w:p>
    <w:p w:rsidR="00AE379A" w:rsidRPr="00E63671" w:rsidRDefault="00AE379A" w:rsidP="00AE379A">
      <w:pPr>
        <w:ind w:left="720" w:firstLine="720"/>
        <w:rPr>
          <w:rFonts w:ascii="Times New Roman" w:hAnsi="Times New Roman" w:cs="Times New Roman"/>
          <w:lang w:val="ru-RU"/>
        </w:rPr>
      </w:pPr>
      <w:r w:rsidRPr="00E63671">
        <w:rPr>
          <w:rFonts w:ascii="Times New Roman" w:hAnsi="Times New Roman" w:cs="Times New Roman"/>
          <w:lang w:val="ru-RU"/>
        </w:rPr>
        <w:t xml:space="preserve">от </w:t>
      </w:r>
      <w:r>
        <w:rPr>
          <w:rFonts w:ascii="Times New Roman" w:hAnsi="Times New Roman" w:cs="Times New Roman"/>
          <w:lang w:val="ru-RU"/>
        </w:rPr>
        <w:t>__</w:t>
      </w:r>
      <w:r w:rsidRPr="00E63671">
        <w:rPr>
          <w:rFonts w:ascii="Times New Roman" w:hAnsi="Times New Roman" w:cs="Times New Roman"/>
          <w:lang w:val="ru-RU"/>
        </w:rPr>
        <w:t>2019 г</w:t>
      </w:r>
      <w:r w:rsidRPr="00E63671">
        <w:rPr>
          <w:rFonts w:ascii="Times New Roman" w:hAnsi="Times New Roman" w:cs="Times New Roman"/>
          <w:lang w:val="ru-RU"/>
        </w:rPr>
        <w:tab/>
        <w:t xml:space="preserve">        </w:t>
      </w:r>
      <w:r w:rsidRPr="00E63671">
        <w:rPr>
          <w:rFonts w:ascii="Times New Roman" w:hAnsi="Times New Roman" w:cs="Times New Roman"/>
          <w:lang w:val="ru-RU"/>
        </w:rPr>
        <w:tab/>
      </w:r>
      <w:r w:rsidRPr="00E63671">
        <w:rPr>
          <w:rFonts w:ascii="Times New Roman" w:hAnsi="Times New Roman" w:cs="Times New Roman"/>
          <w:lang w:val="ru-RU"/>
        </w:rPr>
        <w:tab/>
      </w:r>
      <w:r w:rsidRPr="00E63671">
        <w:rPr>
          <w:rFonts w:ascii="Times New Roman" w:hAnsi="Times New Roman" w:cs="Times New Roman"/>
          <w:lang w:val="ru-RU"/>
        </w:rPr>
        <w:tab/>
      </w:r>
      <w:r w:rsidRPr="00E63671">
        <w:rPr>
          <w:rFonts w:ascii="Times New Roman" w:hAnsi="Times New Roman" w:cs="Times New Roman"/>
          <w:lang w:val="ru-RU"/>
        </w:rPr>
        <w:tab/>
        <w:t xml:space="preserve">№ </w:t>
      </w:r>
    </w:p>
    <w:p w:rsidR="00386140" w:rsidRDefault="00386140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86140" w:rsidRDefault="00386140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412B2" w:rsidRDefault="00A7757D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О передаче и разграничении отдельных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функций </w:t>
      </w:r>
    </w:p>
    <w:p w:rsidR="007412B2" w:rsidRDefault="00A7757D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и полномочий Учредителя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в отношении муниципальных </w:t>
      </w:r>
    </w:p>
    <w:p w:rsidR="007412B2" w:rsidRDefault="00A7757D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бразовательных учреждений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ского </w:t>
      </w:r>
    </w:p>
    <w:p w:rsidR="0075473E" w:rsidRPr="007412B2" w:rsidRDefault="00A7757D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муниципального района Р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 xml:space="preserve">еспублики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атарстан</w:t>
      </w:r>
    </w:p>
    <w:p w:rsidR="00386140" w:rsidRDefault="00386140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Руководствуясь Федеральными Законами от 06.10.2003г. № 131-ФЗ «Об общих принципах организации местного самоуправления в Российской Федерации», от 29.12.2012г. № 273-ФЗ «Об образовании в Российской Федерации», Уставом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ского муниципального района Республики Татарстан, в целях повышения эффективности управления системой образования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ского муниципального района Республики Татарстан, решении вопросов местного значения в сфере образования, </w:t>
      </w:r>
    </w:p>
    <w:p w:rsidR="007412B2" w:rsidRPr="007412B2" w:rsidRDefault="007412B2" w:rsidP="007412B2">
      <w:pPr>
        <w:pStyle w:val="a0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>ПОСТАНОВЛЯЮ:</w:t>
      </w:r>
    </w:p>
    <w:p w:rsidR="0075473E" w:rsidRPr="007412B2" w:rsidRDefault="007412B2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Утвердить Положение о разграничении отдельных функций и полномочий Учредителя в отношении муниципальных образовательных учреждений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еспублики Татарстан (Приложении №1).</w:t>
      </w:r>
    </w:p>
    <w:p w:rsidR="0075473E" w:rsidRDefault="00A7757D" w:rsidP="0062368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2 Начальнику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МКУ «Отдел образования»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Исполнительного комитета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еспублики Татарстан (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С.Ю.Зайц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) и руководителям муниципальных образовательных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организаций 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еспублике Татарстан руководствоваться Положением о разграничении отдельных функций и полномочий Учредителя муниципальных образовательных учреждений, утвержденным п.1 настоящего Постановления.</w:t>
      </w:r>
    </w:p>
    <w:p w:rsidR="0062368E" w:rsidRPr="0062368E" w:rsidRDefault="0062368E" w:rsidP="0062368E">
      <w:pPr>
        <w:widowControl w:val="0"/>
        <w:autoSpaceDE w:val="0"/>
        <w:autoSpaceDN w:val="0"/>
        <w:adjustRightInd w:val="0"/>
        <w:spacing w:after="0"/>
        <w:ind w:firstLine="56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2368E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3.Обнародовать  настоящее постановление на официальном сайте Аксубаевского муниципального района Республики Татарстан </w:t>
      </w:r>
      <w:hyperlink r:id="rId7" w:history="1">
        <w:r w:rsidRPr="0062368E">
          <w:rPr>
            <w:rFonts w:ascii="Times New Roman" w:hAnsi="Times New Roman" w:cs="Times New Roman"/>
            <w:sz w:val="28"/>
            <w:szCs w:val="28"/>
          </w:rPr>
          <w:t>http</w:t>
        </w:r>
        <w:r w:rsidRPr="0062368E">
          <w:rPr>
            <w:rFonts w:ascii="Times New Roman" w:hAnsi="Times New Roman" w:cs="Times New Roman"/>
            <w:sz w:val="28"/>
            <w:szCs w:val="28"/>
            <w:lang w:val="ru-RU"/>
          </w:rPr>
          <w:t>://</w:t>
        </w:r>
        <w:r w:rsidRPr="0062368E">
          <w:rPr>
            <w:rFonts w:ascii="Times New Roman" w:hAnsi="Times New Roman" w:cs="Times New Roman"/>
            <w:sz w:val="28"/>
            <w:szCs w:val="28"/>
          </w:rPr>
          <w:t>aksubayevo</w:t>
        </w:r>
        <w:r w:rsidRPr="0062368E">
          <w:rPr>
            <w:rFonts w:ascii="Times New Roman" w:hAnsi="Times New Roman" w:cs="Times New Roman"/>
            <w:sz w:val="28"/>
            <w:szCs w:val="28"/>
            <w:lang w:val="ru-RU"/>
          </w:rPr>
          <w:t>.</w:t>
        </w:r>
        <w:r w:rsidRPr="0062368E">
          <w:rPr>
            <w:rFonts w:ascii="Times New Roman" w:hAnsi="Times New Roman" w:cs="Times New Roman"/>
            <w:sz w:val="28"/>
            <w:szCs w:val="28"/>
          </w:rPr>
          <w:t>tatarstan</w:t>
        </w:r>
        <w:r w:rsidRPr="0062368E">
          <w:rPr>
            <w:rFonts w:ascii="Times New Roman" w:hAnsi="Times New Roman" w:cs="Times New Roman"/>
            <w:sz w:val="28"/>
            <w:szCs w:val="28"/>
            <w:lang w:val="ru-RU"/>
          </w:rPr>
          <w:t>.</w:t>
        </w:r>
        <w:r w:rsidRPr="0062368E">
          <w:rPr>
            <w:rFonts w:ascii="Times New Roman" w:hAnsi="Times New Roman" w:cs="Times New Roman"/>
            <w:sz w:val="28"/>
            <w:szCs w:val="28"/>
          </w:rPr>
          <w:t>ru</w:t>
        </w:r>
      </w:hyperlink>
      <w:r w:rsidRPr="0062368E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и портале правовой информации.</w:t>
      </w:r>
    </w:p>
    <w:p w:rsidR="0075473E" w:rsidRPr="007412B2" w:rsidRDefault="0062368E" w:rsidP="0062368E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Контроль за исполнением 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 xml:space="preserve">настоящего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постановления возложить на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заместителя Руковод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ител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о социальным вопросам 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Исполнительного комитета Аксубаев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го района Республики Татарстан. </w:t>
      </w:r>
    </w:p>
    <w:p w:rsidR="00B4476F" w:rsidRPr="007412B2" w:rsidRDefault="00B4476F" w:rsidP="007412B2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412B2" w:rsidRDefault="00B4476F" w:rsidP="007412B2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Руководитель</w:t>
      </w:r>
    </w:p>
    <w:p w:rsidR="00B4476F" w:rsidRPr="007412B2" w:rsidRDefault="007412B2" w:rsidP="007412B2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>сполнительного комитета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B4476F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А.Ф. Горбунов</w:t>
      </w:r>
    </w:p>
    <w:p w:rsidR="00CD0F09" w:rsidRPr="007412B2" w:rsidRDefault="00CD0F0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86140" w:rsidRDefault="00386140" w:rsidP="007412B2">
      <w:pPr>
        <w:pStyle w:val="a0"/>
        <w:spacing w:before="0" w:after="0"/>
        <w:ind w:left="43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86140" w:rsidRDefault="005461EC" w:rsidP="007412B2">
      <w:pPr>
        <w:pStyle w:val="a0"/>
        <w:spacing w:before="0" w:after="0"/>
        <w:ind w:left="43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Приложение №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7412B2" w:rsidRDefault="00386140" w:rsidP="007412B2">
      <w:pPr>
        <w:pStyle w:val="a0"/>
        <w:spacing w:before="0" w:after="0"/>
        <w:ind w:left="43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Утверждено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Постановлени</w:t>
      </w:r>
      <w:r>
        <w:rPr>
          <w:rFonts w:ascii="Times New Roman" w:hAnsi="Times New Roman" w:cs="Times New Roman"/>
          <w:sz w:val="28"/>
          <w:szCs w:val="28"/>
          <w:lang w:val="ru-RU"/>
        </w:rPr>
        <w:t>ем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CD0F09" w:rsidRPr="007412B2" w:rsidRDefault="00A7757D" w:rsidP="007412B2">
      <w:pPr>
        <w:pStyle w:val="a0"/>
        <w:spacing w:before="0" w:after="0"/>
        <w:ind w:left="43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ого комитета </w:t>
      </w:r>
    </w:p>
    <w:p w:rsidR="0075473E" w:rsidRDefault="00B4476F" w:rsidP="007412B2">
      <w:pPr>
        <w:pStyle w:val="a0"/>
        <w:spacing w:before="0" w:after="0"/>
        <w:ind w:left="43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муниципального района</w:t>
      </w:r>
    </w:p>
    <w:p w:rsidR="007412B2" w:rsidRDefault="007412B2" w:rsidP="007412B2">
      <w:pPr>
        <w:pStyle w:val="a0"/>
        <w:spacing w:before="0" w:after="0"/>
        <w:ind w:left="43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еспублики Татарстан</w:t>
      </w:r>
    </w:p>
    <w:p w:rsidR="0062368E" w:rsidRPr="007412B2" w:rsidRDefault="0062368E" w:rsidP="007412B2">
      <w:pPr>
        <w:pStyle w:val="a0"/>
        <w:spacing w:before="0" w:after="0"/>
        <w:ind w:left="43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___»___________2019г. № ___</w:t>
      </w:r>
    </w:p>
    <w:p w:rsidR="00B4476F" w:rsidRPr="007412B2" w:rsidRDefault="00B4476F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412B2" w:rsidRDefault="007412B2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7412B2" w:rsidRDefault="00A7757D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ОЛОЖЕНИЕ </w:t>
      </w:r>
    </w:p>
    <w:p w:rsidR="0075473E" w:rsidRDefault="00A7757D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 разграничении отдельных функций и полномочий Учредителя муниципальных образовательных учреждений </w:t>
      </w:r>
      <w:r w:rsidR="005461EC" w:rsidRPr="007412B2">
        <w:rPr>
          <w:rFonts w:ascii="Times New Roman" w:hAnsi="Times New Roman" w:cs="Times New Roman"/>
          <w:b/>
          <w:sz w:val="28"/>
          <w:szCs w:val="28"/>
          <w:lang w:val="ru-RU"/>
        </w:rPr>
        <w:t>Аксубаевского</w:t>
      </w: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5461EC" w:rsidRPr="007412B2">
        <w:rPr>
          <w:rFonts w:ascii="Times New Roman" w:hAnsi="Times New Roman" w:cs="Times New Roman"/>
          <w:b/>
          <w:sz w:val="28"/>
          <w:szCs w:val="28"/>
          <w:lang w:val="ru-RU"/>
        </w:rPr>
        <w:t>муниципального района Республики</w:t>
      </w:r>
      <w:r w:rsidR="007412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Татарстан</w:t>
      </w:r>
    </w:p>
    <w:p w:rsidR="007412B2" w:rsidRPr="007412B2" w:rsidRDefault="007412B2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75473E" w:rsidRDefault="00A7757D" w:rsidP="007412B2">
      <w:pPr>
        <w:pStyle w:val="a0"/>
        <w:numPr>
          <w:ilvl w:val="0"/>
          <w:numId w:val="6"/>
        </w:numPr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>Общие положения.</w:t>
      </w:r>
    </w:p>
    <w:p w:rsidR="007412B2" w:rsidRPr="007412B2" w:rsidRDefault="007412B2" w:rsidP="007412B2">
      <w:pPr>
        <w:pStyle w:val="a0"/>
        <w:spacing w:before="0" w:after="0"/>
        <w:ind w:left="72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1.1. Настоящее Положение разработано в соответствии с Федеральным законом от 06.10.2003 М 131-ФЗ "Об общих принципах организации местного самоуправления в Российской Федерации", Федеральным законом от 29.12.2012 М 273 "Об образовании в Российской Федерации", уставом муниципального образования «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ский муниципальный район» Республики Татарстан в целях повышения эффективности управления системой образования в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ском муниципальном районе Республики Татарстан, решении вопросов местного значения в сфере образования.</w:t>
      </w:r>
    </w:p>
    <w:p w:rsidR="0075473E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1.2. Настоящее Положение разграничивает отдельные функции и полномочия Учредителя муниципальных образовательных учреждений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ского муниципального района Республики Татарстан между Исполнительным комитетом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ского муниципального района,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МКУ «Отдел образования»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ого комитета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ского муниципального района Республики Татарстан, описывает компетенцию муниципальных образовательных учреждений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еспублики Татарстан.</w:t>
      </w:r>
    </w:p>
    <w:p w:rsidR="007412B2" w:rsidRPr="007412B2" w:rsidRDefault="007412B2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5473E" w:rsidRDefault="00A7757D" w:rsidP="007412B2">
      <w:pPr>
        <w:pStyle w:val="a0"/>
        <w:numPr>
          <w:ilvl w:val="0"/>
          <w:numId w:val="6"/>
        </w:numPr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олномочия Исполнительного комитета </w:t>
      </w:r>
      <w:r w:rsidR="005461EC" w:rsidRPr="007412B2">
        <w:rPr>
          <w:rFonts w:ascii="Times New Roman" w:hAnsi="Times New Roman" w:cs="Times New Roman"/>
          <w:b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>ского муниципального района Республики Татарстан.</w:t>
      </w:r>
    </w:p>
    <w:p w:rsidR="007412B2" w:rsidRPr="007412B2" w:rsidRDefault="007412B2" w:rsidP="007412B2">
      <w:pPr>
        <w:pStyle w:val="a0"/>
        <w:spacing w:before="0" w:after="0"/>
        <w:ind w:left="72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1.Создание, реорганизация, ликвидация муниципальных образовательных учреждений, осуществление функций и полномочий учредителей муниципальных образовательных учреждений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2. Создание условий для осуществления присмотра и ухода за детьми, содержания детей в муниципальных образовательных учреждениях.</w:t>
      </w:r>
    </w:p>
    <w:p w:rsidR="005461EC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2.3. Обеспечение содержания зданий и сооружений муниципальных образовательных учреждений, обустройство прилегающих к ним территорий. 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4. Утверждение устава муниципальных образовательных учреждений, а также вносимых в него изменений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lastRenderedPageBreak/>
        <w:t>2.5. Определение видов и перечней особо ценного движимого имущества, закрепленного за муниципальным образовательным учреждением учредителем или приобретенного муниципальной образовательной организацией за счет средств, выделенных ей учредителем на приобретение такого имущества (далее - особо ценное движимое имущество).</w:t>
      </w:r>
    </w:p>
    <w:p w:rsidR="0075473E" w:rsidRPr="007412B2" w:rsidRDefault="007412B2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6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. Предварительное согласование совершения муниципальным образовательным учреждением </w:t>
      </w:r>
      <w:r w:rsidR="00386140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рупных сделок, соответствующих критериям, установленным в п. 13 ст.9.2 Федерального закона «О некоммерческих организациях»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7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Принятие решений об одобрении сделок с участием муниципальным образовательным учреждением, в совершении которых  имеется заинтересованность, определяемая в соответствии с  критериями, установленными в ст. 27 Федерального закона «О некоммерческих организациях»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8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Установление предельной стоимости на платные услуги, оказываемые населению.</w:t>
      </w:r>
    </w:p>
    <w:p w:rsidR="0075473E" w:rsidRPr="007412B2" w:rsidRDefault="007412B2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9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. Согласование распоряжения особо ценным движимым имуществом, закрепленным за муниципальным образовательным учреждением учредителем либо приобретенным муниципальным образовательным учреждением за счет средств, выделенных учредителем на приобретение такого имущества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0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Согласование — распоряжения недвижимым имуществом муниципальным образовательным учреждением, в том числе передачи его в аренду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. Закрепление муниципальных образовательных учреждений за конкретными территориями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Т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Утверждает муниципальное задание для муниципальных образовательных учреждений и обеспечивает его финансирование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13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Установление платы, взимаемой с родителей (законных представителей) за присмотр и уход за детьми в муниципальных образовательных учреждениях, и ее размер.</w:t>
      </w:r>
    </w:p>
    <w:p w:rsidR="007412B2" w:rsidRDefault="007412B2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412B2" w:rsidRDefault="007412B2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3.</w:t>
      </w:r>
      <w:r w:rsidR="00A7757D" w:rsidRPr="007412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Функции и полномочия </w:t>
      </w:r>
      <w:r w:rsidR="005461EC" w:rsidRPr="007412B2">
        <w:rPr>
          <w:rFonts w:ascii="Times New Roman" w:hAnsi="Times New Roman" w:cs="Times New Roman"/>
          <w:b/>
          <w:sz w:val="28"/>
          <w:szCs w:val="28"/>
          <w:lang w:val="ru-RU"/>
        </w:rPr>
        <w:t>МКУ «Отдел образования»</w:t>
      </w:r>
    </w:p>
    <w:p w:rsidR="0075473E" w:rsidRPr="007412B2" w:rsidRDefault="00A7757D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сполнительного комитета </w:t>
      </w:r>
      <w:r w:rsidR="005461EC" w:rsidRPr="007412B2">
        <w:rPr>
          <w:rFonts w:ascii="Times New Roman" w:hAnsi="Times New Roman" w:cs="Times New Roman"/>
          <w:b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b/>
          <w:sz w:val="28"/>
          <w:szCs w:val="28"/>
          <w:lang w:val="ru-RU"/>
        </w:rPr>
        <w:t>ского муниципальн</w:t>
      </w:r>
      <w:r w:rsidR="007412B2" w:rsidRPr="007412B2">
        <w:rPr>
          <w:rFonts w:ascii="Times New Roman" w:hAnsi="Times New Roman" w:cs="Times New Roman"/>
          <w:b/>
          <w:sz w:val="28"/>
          <w:szCs w:val="28"/>
          <w:lang w:val="ru-RU"/>
        </w:rPr>
        <w:t>ого района Республики Татарстан</w:t>
      </w:r>
    </w:p>
    <w:p w:rsidR="007412B2" w:rsidRPr="007412B2" w:rsidRDefault="007412B2" w:rsidP="007412B2">
      <w:pPr>
        <w:pStyle w:val="a0"/>
        <w:spacing w:before="0" w:after="0"/>
        <w:ind w:left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461EC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3.1. Организуют предоставление общедоступного и бесплатного дошкольного, начального общего, основного общего, среднего общего образования по основным общеобразовательным программам в муниципальных образовательных учреждениях (за исключением полномочий по финансовому обеспечению реализации основных общеобразовательных программ в соответствии с федеральными государственными — образовательными стандартами). 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2. Организуют предоставление дополнительного образования детей в муниципальных образовательных учреждениях (за исключением дополнительного образования детей, финансовое обеспечение которого осуществляется органами государственной власти субъекта Российской Федерации)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lastRenderedPageBreak/>
        <w:t>3.3. Осуществляет общее руководство муниципальной системой образования и координирует деятельность всех структур системы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4. Организует учет детей, подлежащих обучению по образовательным программам дошкольного, начального общего, основного общего и среднего общего образования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5.Формирует муниципальное задание и осуществляет муниципальный контроль за исполнением подведомственными учреждениями образования муниципального задания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3.6. Обеспечивает выполнение муниципальной Программы развития системы образования </w:t>
      </w:r>
      <w:r w:rsidR="005461EC"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. Согласовывает Программы развития муниципальных образовательных учреждений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7. Обеспечивает защиту прав и законных интересов работников образования, детей и подростков, создание условий для организации их обучения, занятости и отдыха, а также формирования здорового образа жизни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8. Обеспечивает непрерывность процесса воспитания и образования, их качественного развития в соответствии с потребностями общества и с учетом национально-региональной специфики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9. Выдает разрешение на прием детей в муниципальные образовательные учреждения на обучение по образовательным программам начального общего образования, не достигших возраста шести лет и шести месяцев, или старше 8 лет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10. Принимает решение о назначении на должность руководителей муниципальных образовательных учреждений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11. Организует систему воспитательной работы, координирует работу психологической службы в муниципальных образовательных учреждениях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Реализует кадровую политику муниципальной системы образования, организует работу по аттестации педагогических и руководящих кадров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Создает условия в муниципальных образовательных учреждениях, способствующих повышению качества образования, освоению прогрессивных образовательных технологий, соответствующих современным требованиям педагогической науки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. Развивает международные и межрегиональные сотрудничество в сфере образования.</w:t>
      </w:r>
    </w:p>
    <w:p w:rsidR="0075473E" w:rsidRPr="007412B2" w:rsidRDefault="00A7757D" w:rsidP="007412B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3.1</w:t>
      </w:r>
      <w:r w:rsidR="007412B2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. К полномочиям </w:t>
      </w:r>
      <w:r w:rsidR="005E14C9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МКУ «Отдел образования»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также относится: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координация деятельности по осуществлению государственных полномочий в сфере образования, переданных в установленном законом порядке органам местного самоуправления; и организация работы по предоставлению муниципальных услуг в сфере образования в соответствии с Федеральными государственными образовательными стандартами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_ 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существление курирования и координации учебно-методической и воспитательной деятельности муниципальных образовательных учреждений, расположенных на территории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рганизация, контроль и координация планирования развития на территории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сети образовательных учреждений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рганизация деятельности по разработке и  реализации муниципальных программ и проектов в области образования, за исключением вопросов их финансового обеспечения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рганизация приема жителей, а также рассмотрение жалоб, заявлений и предложений граждан, принятие по ним необходимых мер в пределах своих полномочий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рганизация и проведение Государственной итоговой аттестации по образовательным программам основного общего и среднего общего образования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организация досуга, оздоровления, труда и занятости учащихся во внеурочное и каникулярное время;</w:t>
      </w:r>
    </w:p>
    <w:p w:rsidR="0075473E" w:rsidRPr="007412B2" w:rsidRDefault="00A7757D" w:rsidP="007412B2">
      <w:pPr>
        <w:pStyle w:val="Compact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>координация работы по созданию, реорганизации, ликвидации муниципальных образовательных учреждений;</w:t>
      </w:r>
    </w:p>
    <w:p w:rsidR="0075473E" w:rsidRPr="007412B2" w:rsidRDefault="005E14C9" w:rsidP="007412B2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внесение предложений по строительству, текущему и капитальному ремонту помещений и объектов для нужд муниципальных образовательных учреждений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оздание социально-экономических условий для получения образования, расширение возможности удовлетворения потребности человека в получении образования различных уровня и направленности в течение всей жизни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одействие в оказании помощи родителям (законным представителям) несовершеннолетних обучающихся в воспитании детей, охране и укреплении их физического и психического здоровья, развитии индивидуальных способностей и необходимой коррекции нарушений их развития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беспечение открытости и доступности информации о системе образования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существление организации мониторинга системы образования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Т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существление ежегодного опубликования и размещения на странице официального сайта Республики Татарстан «Электронное образование» итоговых (годовых) отчетов об анализе состояния и перспектив развития образования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Т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координация учета форм получения образования, определенных родителями (законными представителями) детей, имеющих право на получение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бщего образования каждого уровня и проживающих на территориях </w:t>
      </w:r>
      <w:r w:rsidRPr="007412B2">
        <w:rPr>
          <w:rFonts w:ascii="Times New Roman" w:hAnsi="Times New Roman" w:cs="Times New Roman"/>
          <w:sz w:val="28"/>
          <w:szCs w:val="28"/>
          <w:lang w:val="ru-RU"/>
        </w:rPr>
        <w:t>Аксубаев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кого муниципального района РТ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координация предоставления и размещения в ИТС «Интернет» муниципальными образовательными учреждениями ежегодных отчетов о поступлении и расходовании финансовых и материальных средств, а также отчетов о результатах самообследования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получения, хранения, выдачи и учета бланков документов государственного образца об основном общем и среднем общем образовании, свидетельств об обучении и их дубликатов, медалей «За особые успехи в учении»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 обеспечение перевода совершеннолетних обучающихся с их согласия и несовершеннолетних обучающихся с согласия их родителей (законных представителей) в другие муниципальные образовательные учреждения в случае прекращения деятельности муниципального образовательного учреждения, ликвидации, реорганизации, аннулирования лицензии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координация бесплатной перевозки обучающихся в муниципальные образовательные учреждения, реализующие основные общеобразовательные программы, между поселениями;</w:t>
      </w:r>
    </w:p>
    <w:p w:rsidR="0075473E" w:rsidRPr="007412B2" w:rsidRDefault="005E14C9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аккредитации общественных наблюдателей в целях обеспечения соблюдения порядка проведения государственной итоговой аттестации по образовательным программам основного общего и среднего общего образования за пределами территории Российской Федерации;</w:t>
      </w:r>
    </w:p>
    <w:p w:rsidR="0075473E" w:rsidRPr="007412B2" w:rsidRDefault="000F01A7" w:rsidP="007412B2">
      <w:pPr>
        <w:pStyle w:val="1"/>
        <w:spacing w:befor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участие-в-реализации-единой-политики-в-о"/>
      <w:bookmarkEnd w:id="0"/>
      <w:r w:rsidRPr="007412B2"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  <w:t>участие в реализации единой политики в области образования на</w:t>
      </w:r>
      <w:r w:rsidRPr="007412B2"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  <w:t xml:space="preserve"> </w:t>
      </w:r>
      <w:r w:rsidR="00A7757D" w:rsidRPr="007412B2"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  <w:t xml:space="preserve">территории </w:t>
      </w:r>
      <w:r w:rsidR="005E14C9" w:rsidRPr="007412B2"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  <w:t>Аксубаев</w:t>
      </w:r>
      <w:r w:rsidR="00A7757D" w:rsidRPr="007412B2"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  <w:t>ского муниципального района, в совершенствовании системы управления образованием, содержания и технологий образования, в разработке и реализации приоритетных направлений развития муниципальной системы образова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других полномочий, предусмотренных действующим законодательством Российской Федерации и Республики Татарстан муниципальными правовыми актами.</w:t>
      </w:r>
    </w:p>
    <w:p w:rsidR="007412B2" w:rsidRDefault="007412B2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5473E" w:rsidRDefault="007412B2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4</w:t>
      </w:r>
      <w:r w:rsidR="00A7757D" w:rsidRPr="007412B2">
        <w:rPr>
          <w:rFonts w:ascii="Times New Roman" w:hAnsi="Times New Roman" w:cs="Times New Roman"/>
          <w:b/>
          <w:sz w:val="28"/>
          <w:szCs w:val="28"/>
          <w:lang w:val="ru-RU"/>
        </w:rPr>
        <w:t>. Компетенция муниципаль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ных образовательных организаций</w:t>
      </w:r>
    </w:p>
    <w:p w:rsidR="007412B2" w:rsidRPr="007412B2" w:rsidRDefault="007412B2" w:rsidP="007412B2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0F01A7" w:rsidRPr="007412B2" w:rsidRDefault="00A7757D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К компетенции муниципальных образовательных учреждений относится: 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разработка и принятие правил внутреннего распорядка обучающихся, правил внутреннего трудового распорядка и иных локальных нормативных актов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материально-технического обеспечения образовательной деятельности, оборудования помещений в соответствии с требованиями, в том числе в соответствии с федеральными государственными образовательными стандартами, федеральными государственными требованиями, образовательными стандартами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размещение отчета о поступлении и расходовании финансовых и материальных средств и о результатах самообследования, ежегодно на сайте в сети «Интернет»</w:t>
      </w:r>
      <w:r w:rsidR="00E63671">
        <w:rPr>
          <w:rFonts w:ascii="Times New Roman" w:hAnsi="Times New Roman" w:cs="Times New Roman"/>
          <w:sz w:val="28"/>
          <w:szCs w:val="28"/>
          <w:lang w:val="ru-RU"/>
        </w:rPr>
        <w:t xml:space="preserve"> в срок до 1 марта следующего за отчетным годом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приема и увольнения ра</w:t>
      </w:r>
      <w:bookmarkStart w:id="1" w:name="_GoBack"/>
      <w:bookmarkEnd w:id="1"/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ботников, заключение с ними и расторжение трудовых договоров; распределение должностных обязанностей, создание условий и содействие повышения квалификации работников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разработка и утверждение образовательных программ учреждения образова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приема обучающихся в муниципальные учреждения образова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определение списка учебников в соответствии с утвержденным федеральным перечнем учебников, рекомендованных к 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 учреждениями, осуществляющими образовательную деятельность, а также учебных пособий, допущенных к использованию при реализации указанных образовательных программ такими учреждениями; 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текущего контроля успеваемости и промежуточной аттестации обучающихся, установление их формы, периодичности и порядок проведе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существление индивидуального учета результатов — освоения обучающимися образовательных программ, а также хранение в архивах информации об этих результатах на бумажных и (или) электронных носителях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использование и совершенствование методов обучения и воспитания, образовательных технологий, электронного обуче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проведения — самообследования, — обеспечение — функционирования внутренней системы оценки качества образова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оздание необходимых условий для охраны и укрепления здоровья, организация питания обучающихся и работников муниципальных учреждений образова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рганизация социально-психологического тестирования обучающихся в целях раннего выявления незаконного потребления наркотических средств и психотропных веществ в порядке, установленном федеральным органом исполнительной власти, осуществляющим функции по выработке государственной политики и ’нормативно-правовому регулированию в сфере образования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создание условий для занятия обучающимися физической культурой и спортом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установление требований к одежде и внешнему виду обучающихся; содействие деятельности общественных объединений обучающихся, родителей (законных представителей) несовершеннолетних обучающихся, осуществляемой в образовательном учреждении и не запрещенной законодательством Российской Федерации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рганизация научно-методической работы, в том числе организация и проведение научных и методических конференций, семинаров; обеспечение создания и ведения официального сайта образовательной организации в сети «Интернет»;</w:t>
      </w:r>
    </w:p>
    <w:p w:rsidR="0075473E" w:rsidRPr="007412B2" w:rsidRDefault="000F01A7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A7757D" w:rsidRPr="007412B2">
        <w:rPr>
          <w:rFonts w:ascii="Times New Roman" w:hAnsi="Times New Roman" w:cs="Times New Roman"/>
          <w:sz w:val="28"/>
          <w:szCs w:val="28"/>
          <w:lang w:val="ru-RU"/>
        </w:rPr>
        <w:t>обеспечение реализации в полном объеме образовательных программ, соответствие качества подготовки обучающихся установленным требованиям, соответствие применяемых форм, средств, методов обучения и воспитания возрастным, психофизическим особенностям, склонностям, способностям, интересам и потребностям обучающихся; обеспечение безопасных условий обучения, воспитания обучающихся, присмотра и ухода за обучающимися, их содержания в соответствии с установленными нормами, обеспечивающими жизнь и здоровье обучающихся, работников образовательного учреждения;</w:t>
      </w:r>
    </w:p>
    <w:p w:rsidR="0075473E" w:rsidRPr="007412B2" w:rsidRDefault="00A7757D" w:rsidP="007412B2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412B2">
        <w:rPr>
          <w:rFonts w:ascii="Times New Roman" w:hAnsi="Times New Roman" w:cs="Times New Roman"/>
          <w:sz w:val="28"/>
          <w:szCs w:val="28"/>
          <w:lang w:val="ru-RU"/>
        </w:rPr>
        <w:t xml:space="preserve">иные вопросы компетенции в соответствии с действующим законодательством Российской Федерации и Республики Татарстан. </w:t>
      </w:r>
    </w:p>
    <w:sectPr w:rsidR="0075473E" w:rsidRPr="007412B2" w:rsidSect="00386140">
      <w:pgSz w:w="12240" w:h="15840"/>
      <w:pgMar w:top="1134" w:right="850" w:bottom="426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56DF" w:rsidRDefault="006356DF">
      <w:pPr>
        <w:spacing w:after="0"/>
      </w:pPr>
      <w:r>
        <w:separator/>
      </w:r>
    </w:p>
  </w:endnote>
  <w:endnote w:type="continuationSeparator" w:id="0">
    <w:p w:rsidR="006356DF" w:rsidRDefault="006356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56DF" w:rsidRDefault="006356DF">
      <w:r>
        <w:separator/>
      </w:r>
    </w:p>
  </w:footnote>
  <w:footnote w:type="continuationSeparator" w:id="0">
    <w:p w:rsidR="006356DF" w:rsidRDefault="006356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0985553"/>
    <w:multiLevelType w:val="multilevel"/>
    <w:tmpl w:val="86D61E9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2EE68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2AC5B48"/>
    <w:multiLevelType w:val="multilevel"/>
    <w:tmpl w:val="D23494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0B71A48"/>
    <w:multiLevelType w:val="multilevel"/>
    <w:tmpl w:val="297E26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CB4E1E1"/>
    <w:multiLevelType w:val="multilevel"/>
    <w:tmpl w:val="81B8FD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7E705706"/>
    <w:multiLevelType w:val="hybridMultilevel"/>
    <w:tmpl w:val="1E60CF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C5E72"/>
    <w:rsid w:val="000F01A7"/>
    <w:rsid w:val="00166BB9"/>
    <w:rsid w:val="002D501C"/>
    <w:rsid w:val="003218DD"/>
    <w:rsid w:val="00386140"/>
    <w:rsid w:val="004E29B3"/>
    <w:rsid w:val="005461EC"/>
    <w:rsid w:val="00590D07"/>
    <w:rsid w:val="005E14C9"/>
    <w:rsid w:val="0062368E"/>
    <w:rsid w:val="006356DF"/>
    <w:rsid w:val="00646709"/>
    <w:rsid w:val="007412B2"/>
    <w:rsid w:val="0075473E"/>
    <w:rsid w:val="00784D58"/>
    <w:rsid w:val="008960B5"/>
    <w:rsid w:val="008D6863"/>
    <w:rsid w:val="009B0AEB"/>
    <w:rsid w:val="00A7757D"/>
    <w:rsid w:val="00AE379A"/>
    <w:rsid w:val="00B4476F"/>
    <w:rsid w:val="00B86B75"/>
    <w:rsid w:val="00BC48D5"/>
    <w:rsid w:val="00BF0B71"/>
    <w:rsid w:val="00C1105F"/>
    <w:rsid w:val="00C36279"/>
    <w:rsid w:val="00C53368"/>
    <w:rsid w:val="00CD0F09"/>
    <w:rsid w:val="00E315A3"/>
    <w:rsid w:val="00E636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DF8CE17-F587-4ADC-8C90-96393C259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semiHidden/>
    <w:unhideWhenUsed/>
    <w:rsid w:val="0038614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1"/>
    <w:link w:val="af"/>
    <w:semiHidden/>
    <w:rsid w:val="0038614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67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aksubayevo.tatarstan.r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478</Words>
  <Characters>14127</Characters>
  <Application>Microsoft Office Word</Application>
  <DocSecurity>0</DocSecurity>
  <Lines>117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КУ ОО</dc:creator>
  <cp:lastModifiedBy>User</cp:lastModifiedBy>
  <cp:revision>11</cp:revision>
  <cp:lastPrinted>2019-03-05T06:53:00Z</cp:lastPrinted>
  <dcterms:created xsi:type="dcterms:W3CDTF">2019-02-14T10:09:00Z</dcterms:created>
  <dcterms:modified xsi:type="dcterms:W3CDTF">2019-03-05T12:54:00Z</dcterms:modified>
</cp:coreProperties>
</file>